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13" w14:textId="0566CDD9" w:rsidR="00750260" w:rsidRPr="00A518B3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6C29655A" w14:textId="65B36231" w:rsidR="00FF6091" w:rsidRPr="00A518B3" w:rsidRDefault="00FF6091" w:rsidP="00FF6091">
      <w:pPr>
        <w:spacing w:line="240" w:lineRule="auto"/>
        <w:jc w:val="center"/>
        <w:rPr>
          <w:rFonts w:ascii="Open Sans" w:eastAsia="Times New Roman" w:hAnsi="Open Sans" w:cs="Open Sans"/>
          <w:sz w:val="28"/>
          <w:szCs w:val="28"/>
          <w:lang w:val="en-IN"/>
        </w:rPr>
      </w:pPr>
      <w:bookmarkStart w:id="0" w:name="_heading=h.8ljppvl19h63" w:colFirst="0" w:colLast="0"/>
      <w:bookmarkEnd w:id="0"/>
      <w:r w:rsidRPr="00A518B3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>R</w:t>
      </w:r>
      <w:r w:rsidR="0082406D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 xml:space="preserve">etail Mart Management </w:t>
      </w:r>
    </w:p>
    <w:p w14:paraId="0B220DAF" w14:textId="77777777" w:rsidR="00FF6091" w:rsidRPr="00A518B3" w:rsidRDefault="00FF6091" w:rsidP="00FF6091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1E46758" w14:textId="5C8638EF" w:rsidR="00FF6091" w:rsidRDefault="00185D8D" w:rsidP="00FF60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  <w:r w:rsidRPr="00185D8D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 xml:space="preserve">Problem </w:t>
      </w:r>
      <w:r w:rsidR="00203182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s</w:t>
      </w:r>
      <w:r w:rsidRPr="00185D8D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cenario</w:t>
      </w:r>
      <w:r w:rsidR="00576988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:</w:t>
      </w:r>
    </w:p>
    <w:p w14:paraId="1C868932" w14:textId="77777777" w:rsidR="00185D8D" w:rsidRPr="00185D8D" w:rsidRDefault="00185D8D" w:rsidP="00FF6091">
      <w:pPr>
        <w:spacing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</w:p>
    <w:p w14:paraId="16ED5039" w14:textId="77777777" w:rsidR="00624C71" w:rsidRDefault="00603A99" w:rsidP="004F4851">
      <w:pPr>
        <w:spacing w:line="360" w:lineRule="auto"/>
        <w:jc w:val="both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A data analyst</w:t>
      </w:r>
      <w:r w:rsid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of </w:t>
      </w: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 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etail shop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Happy Mart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</w:p>
    <w:p w14:paraId="269E1727" w14:textId="77777777" w:rsidR="00624C71" w:rsidRDefault="00FF6091" w:rsidP="004F4851">
      <w:pPr>
        <w:spacing w:line="360" w:lineRule="auto"/>
        <w:jc w:val="both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ants to </w:t>
      </w:r>
      <w:proofErr w:type="gramStart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store </w:t>
      </w:r>
      <w:r w:rsid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:</w:t>
      </w:r>
      <w:proofErr w:type="gramEnd"/>
    </w:p>
    <w:p w14:paraId="6565452E" w14:textId="77777777" w:rsidR="00624C71" w:rsidRPr="00624C71" w:rsidRDefault="00FF6091" w:rsidP="00624C7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product details, </w:t>
      </w:r>
    </w:p>
    <w:p w14:paraId="3B0D24DC" w14:textId="77777777" w:rsidR="00624C71" w:rsidRPr="00624C71" w:rsidRDefault="000374BC" w:rsidP="00624C7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FF6091"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 details</w:t>
      </w:r>
      <w:r w:rsidR="00603A99"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="00FF6091"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</w:p>
    <w:p w14:paraId="357DB2B8" w14:textId="77777777" w:rsidR="00624C71" w:rsidRPr="00624C71" w:rsidRDefault="000374BC" w:rsidP="00624C71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="00FF6091" w:rsidRPr="00624C71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order details </w:t>
      </w:r>
    </w:p>
    <w:p w14:paraId="61F7B2B2" w14:textId="024BEADC" w:rsidR="00185D8D" w:rsidRDefault="00185D8D" w:rsidP="004F4851">
      <w:pPr>
        <w:spacing w:line="360" w:lineRule="auto"/>
        <w:jc w:val="both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o provide unparalleled insights </w:t>
      </w:r>
      <w:r w:rsidR="00603A9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bout </w:t>
      </w:r>
      <w:r w:rsidR="00FF6091" w:rsidRPr="00F03A5D">
        <w:rPr>
          <w:rFonts w:ascii="Open Sans" w:eastAsia="Times New Roman" w:hAnsi="Open Sans" w:cs="Open Sans"/>
          <w:color w:val="FF0000"/>
          <w:sz w:val="24"/>
          <w:szCs w:val="24"/>
          <w:lang w:val="en-IN"/>
        </w:rPr>
        <w:t xml:space="preserve">customer </w:t>
      </w:r>
      <w:proofErr w:type="spellStart"/>
      <w:r w:rsidR="00FF6091" w:rsidRPr="00F03A5D">
        <w:rPr>
          <w:rFonts w:ascii="Open Sans" w:eastAsia="Times New Roman" w:hAnsi="Open Sans" w:cs="Open Sans"/>
          <w:color w:val="FF0000"/>
          <w:sz w:val="24"/>
          <w:szCs w:val="24"/>
          <w:lang w:val="en-IN"/>
        </w:rPr>
        <w:t>behavio</w:t>
      </w:r>
      <w:r w:rsidR="00576988" w:rsidRPr="00F03A5D">
        <w:rPr>
          <w:rFonts w:ascii="Open Sans" w:eastAsia="Times New Roman" w:hAnsi="Open Sans" w:cs="Open Sans"/>
          <w:color w:val="FF0000"/>
          <w:sz w:val="24"/>
          <w:szCs w:val="24"/>
          <w:lang w:val="en-IN"/>
        </w:rPr>
        <w:t>r</w:t>
      </w:r>
      <w:proofErr w:type="spellEnd"/>
      <w:r w:rsidR="000374BC" w:rsidRPr="00F03A5D">
        <w:rPr>
          <w:rFonts w:ascii="Open Sans" w:eastAsia="Times New Roman" w:hAnsi="Open Sans" w:cs="Open Sans"/>
          <w:color w:val="FF0000"/>
          <w:sz w:val="24"/>
          <w:szCs w:val="24"/>
          <w:lang w:val="en-IN"/>
        </w:rPr>
        <w:t xml:space="preserve">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and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FF6091" w:rsidRPr="00F03A5D">
        <w:rPr>
          <w:rFonts w:ascii="Open Sans" w:eastAsia="Times New Roman" w:hAnsi="Open Sans" w:cs="Open Sans"/>
          <w:color w:val="FF0000"/>
          <w:sz w:val="24"/>
          <w:szCs w:val="24"/>
          <w:lang w:val="en-IN"/>
        </w:rPr>
        <w:t xml:space="preserve">product stock details </w:t>
      </w:r>
      <w:r w:rsidR="00603A9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aily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. </w:t>
      </w:r>
    </w:p>
    <w:p w14:paraId="6FA9067F" w14:textId="426B29C0" w:rsidR="00185D8D" w:rsidRDefault="00185D8D" w:rsidP="00FF6091">
      <w:pPr>
        <w:spacing w:line="36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242D8F15" w14:textId="4D8D9C25" w:rsidR="00185D8D" w:rsidRPr="002A21EC" w:rsidRDefault="00185D8D" w:rsidP="00FF6091">
      <w:pPr>
        <w:spacing w:line="360" w:lineRule="auto"/>
        <w:rPr>
          <w:rFonts w:ascii="Open Sans" w:eastAsia="Times New Roman" w:hAnsi="Open Sans" w:cs="Open Sans"/>
          <w:b/>
          <w:bCs/>
          <w:color w:val="000000"/>
          <w:sz w:val="24"/>
          <w:szCs w:val="24"/>
          <w:u w:val="single"/>
          <w:lang w:val="en-IN"/>
        </w:rPr>
      </w:pPr>
      <w:r w:rsidRPr="002A21EC">
        <w:rPr>
          <w:rFonts w:ascii="Open Sans" w:eastAsia="Times New Roman" w:hAnsi="Open Sans" w:cs="Open Sans"/>
          <w:b/>
          <w:bCs/>
          <w:color w:val="000000"/>
          <w:sz w:val="24"/>
          <w:szCs w:val="24"/>
          <w:u w:val="single"/>
          <w:lang w:val="en-IN"/>
        </w:rPr>
        <w:t>Objective</w:t>
      </w:r>
      <w:r w:rsidR="00576988" w:rsidRPr="002A21EC">
        <w:rPr>
          <w:rFonts w:ascii="Open Sans" w:eastAsia="Times New Roman" w:hAnsi="Open Sans" w:cs="Open Sans"/>
          <w:b/>
          <w:bCs/>
          <w:color w:val="000000"/>
          <w:sz w:val="24"/>
          <w:szCs w:val="24"/>
          <w:u w:val="single"/>
          <w:lang w:val="en-IN"/>
        </w:rPr>
        <w:t>:</w:t>
      </w:r>
      <w:r w:rsidRPr="002A21EC">
        <w:rPr>
          <w:rFonts w:ascii="Open Sans" w:eastAsia="Times New Roman" w:hAnsi="Open Sans" w:cs="Open Sans"/>
          <w:b/>
          <w:bCs/>
          <w:color w:val="000000"/>
          <w:sz w:val="24"/>
          <w:szCs w:val="24"/>
          <w:u w:val="single"/>
          <w:lang w:val="en-IN"/>
        </w:rPr>
        <w:t xml:space="preserve"> </w:t>
      </w:r>
    </w:p>
    <w:p w14:paraId="425D83CB" w14:textId="3EAF0693" w:rsidR="00FF6091" w:rsidRPr="00A518B3" w:rsidRDefault="00FF6091" w:rsidP="00FF6091">
      <w:pPr>
        <w:spacing w:line="36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design of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database helps to easily evaluate and identify the performance of the shop</w:t>
      </w:r>
      <w:r w:rsidR="0024764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o increase the daily sales.</w:t>
      </w:r>
    </w:p>
    <w:p w14:paraId="1895E102" w14:textId="0B542949" w:rsidR="00FF6091" w:rsidRPr="00A518B3" w:rsidRDefault="00FF6091" w:rsidP="00FF6091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48E5D089" w14:textId="05109AF4" w:rsidR="00FF6091" w:rsidRPr="00A518B3" w:rsidRDefault="00FF6091" w:rsidP="00FF60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sk </w:t>
      </w:r>
      <w:r w:rsidR="0057698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to be performed: </w:t>
      </w:r>
    </w:p>
    <w:p w14:paraId="337DE433" w14:textId="77777777" w:rsidR="00FF6091" w:rsidRPr="00A518B3" w:rsidRDefault="00FF6091" w:rsidP="00FF6091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A518B3">
        <w:rPr>
          <w:rFonts w:ascii="Open Sans" w:eastAsia="Times New Roman" w:hAnsi="Open Sans" w:cs="Open Sans"/>
          <w:sz w:val="24"/>
          <w:szCs w:val="24"/>
          <w:lang w:val="en-IN"/>
        </w:rPr>
        <w:br/>
      </w:r>
    </w:p>
    <w:p w14:paraId="7FA8367D" w14:textId="5FEC59B3" w:rsidR="00FF6091" w:rsidRPr="00A518B3" w:rsidRDefault="00576988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" w:name="_Hlk79144300"/>
      <w:bookmarkStart w:id="2" w:name="_Hlk79421798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reate a database </w:t>
      </w:r>
      <w:r w:rsidR="00D356B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nam</w:t>
      </w:r>
      <w:r w:rsidR="00333EC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ed</w:t>
      </w:r>
      <w:r w:rsidR="00D356B6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9F1C7B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QL</w:t>
      </w:r>
      <w:r w:rsidR="00FF6091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basics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  <w:bookmarkEnd w:id="1"/>
    </w:p>
    <w:p w14:paraId="733F61ED" w14:textId="40EE13CF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3" w:name="_Hlk79144317"/>
      <w:bookmarkEnd w:id="2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select the database </w:t>
      </w:r>
      <w:r w:rsidR="009F1C7B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QL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basic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3B35DA59" w14:textId="77777777" w:rsidR="008E5FD5" w:rsidRPr="008E5FD5" w:rsidRDefault="00576988" w:rsidP="006226D2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4" w:name="_Hlk79151333"/>
      <w:bookmarkEnd w:id="3"/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c</w:t>
      </w:r>
      <w:r w:rsidR="00FF6091"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eate a</w:t>
      </w:r>
      <w:r w:rsidR="00FF6091" w:rsidRPr="00FE0F5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</w:t>
      </w:r>
    </w:p>
    <w:p w14:paraId="38422E13" w14:textId="77777777" w:rsidR="008E5FD5" w:rsidRDefault="00FF6091" w:rsidP="00A520EF">
      <w:pPr>
        <w:numPr>
          <w:ilvl w:val="0"/>
          <w:numId w:val="16"/>
        </w:numPr>
        <w:tabs>
          <w:tab w:val="clear" w:pos="720"/>
          <w:tab w:val="num" w:pos="1134"/>
        </w:tabs>
        <w:spacing w:line="240" w:lineRule="auto"/>
        <w:ind w:left="1701" w:hanging="283"/>
        <w:jc w:val="both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E0F5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roduct table</w:t>
      </w:r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fields as product code, product name, price, stock and category, </w:t>
      </w:r>
    </w:p>
    <w:p w14:paraId="1F7CC3F4" w14:textId="77777777" w:rsidR="008E5FD5" w:rsidRDefault="00FF6091" w:rsidP="00A520EF">
      <w:pPr>
        <w:numPr>
          <w:ilvl w:val="0"/>
          <w:numId w:val="16"/>
        </w:numPr>
        <w:tabs>
          <w:tab w:val="clear" w:pos="720"/>
          <w:tab w:val="num" w:pos="1134"/>
        </w:tabs>
        <w:spacing w:line="240" w:lineRule="auto"/>
        <w:ind w:left="1701" w:hanging="283"/>
        <w:jc w:val="both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E0F5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stomer table</w:t>
      </w:r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the fields as customer id, customer name, customer location, </w:t>
      </w:r>
      <w:r w:rsidR="000374BC"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and </w:t>
      </w:r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 phone number and</w:t>
      </w:r>
      <w:r w:rsidR="000374BC"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,</w:t>
      </w:r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</w:p>
    <w:p w14:paraId="619CBF80" w14:textId="5DEE7148" w:rsidR="00FF6091" w:rsidRDefault="00FF6091" w:rsidP="00A520EF">
      <w:pPr>
        <w:numPr>
          <w:ilvl w:val="0"/>
          <w:numId w:val="16"/>
        </w:numPr>
        <w:tabs>
          <w:tab w:val="clear" w:pos="720"/>
          <w:tab w:val="num" w:pos="1134"/>
        </w:tabs>
        <w:spacing w:line="240" w:lineRule="auto"/>
        <w:ind w:left="1701" w:hanging="283"/>
        <w:jc w:val="both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E0F5E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ales table</w:t>
      </w:r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with the fields as date, order number, product code, product name, </w:t>
      </w:r>
      <w:r w:rsidR="006B42A9"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quantity,</w:t>
      </w:r>
      <w:r w:rsidRPr="00FE0F5E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price.</w:t>
      </w:r>
    </w:p>
    <w:p w14:paraId="2111D9FA" w14:textId="77777777" w:rsidR="00A520EF" w:rsidRPr="00FE0F5E" w:rsidRDefault="00A520EF" w:rsidP="00A520EF">
      <w:pPr>
        <w:spacing w:line="240" w:lineRule="auto"/>
        <w:ind w:left="1701"/>
        <w:jc w:val="both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556B7BD2" w14:textId="0D0AC3DA" w:rsidR="00FF6091" w:rsidRPr="00A518B3" w:rsidRDefault="00576988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5" w:name="_Hlk79151424"/>
      <w:bookmarkEnd w:id="4"/>
      <w:r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i</w:t>
      </w:r>
      <w:r w:rsidR="00FF6091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sert values</w:t>
      </w:r>
      <w:r w:rsidR="00FF6091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nto the tables.</w:t>
      </w:r>
    </w:p>
    <w:p w14:paraId="177A1DD4" w14:textId="3B0EC0E2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6" w:name="_Hlk79421883"/>
      <w:bookmarkEnd w:id="5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add two new columns </w:t>
      </w:r>
      <w:r w:rsid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such as </w:t>
      </w:r>
      <w:proofErr w:type="spellStart"/>
      <w:r w:rsidR="00876929"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_no</w:t>
      </w:r>
      <w:proofErr w:type="spellEnd"/>
      <w:r w:rsid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="00876929"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ategories</w:t>
      </w:r>
      <w:r w:rsid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o the sales table.</w:t>
      </w:r>
    </w:p>
    <w:p w14:paraId="42D70F21" w14:textId="77777777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7" w:name="_Hlk79421895"/>
      <w:bookmarkEnd w:id="6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lastRenderedPageBreak/>
        <w:t xml:space="preserve">Write a query to change the column type of </w:t>
      </w:r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tock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in the product table to </w:t>
      </w:r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varchar</w:t>
      </w:r>
      <w:r w:rsidRPr="008769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4F6C38E8" w14:textId="7597A39F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8" w:name="_Hlk79421950"/>
      <w:bookmarkEnd w:id="7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hang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table name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from </w:t>
      </w:r>
      <w:r w:rsidR="00876929"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stomer</w:t>
      </w:r>
      <w:r w:rsidR="00876929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-to-</w:t>
      </w:r>
      <w:r w:rsidR="00876929"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stomer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details.</w:t>
      </w:r>
    </w:p>
    <w:p w14:paraId="05D006E8" w14:textId="37FEAFE4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9" w:name="_Hlk79421978"/>
      <w:bookmarkEnd w:id="8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rop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columns </w:t>
      </w:r>
      <w:proofErr w:type="spellStart"/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_no</w:t>
      </w:r>
      <w:proofErr w:type="spellEnd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Pr="008769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ategorie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from the sales table.</w:t>
      </w:r>
    </w:p>
    <w:p w14:paraId="18A5B7F8" w14:textId="215577C2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0" w:name="_Hlk79422012"/>
      <w:bookmarkEnd w:id="9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isplay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order id, customer id, order date, price,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q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uan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it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y from the sales table.</w:t>
      </w:r>
    </w:p>
    <w:p w14:paraId="288F55B9" w14:textId="31A03BD5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1" w:name="_Hlk79422027"/>
      <w:bookmarkEnd w:id="10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all the details in the product table if the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category is </w:t>
      </w:r>
      <w:r w:rsidR="000374BC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tionary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1DD86FA1" w14:textId="77777777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2" w:name="_Hlk78238332"/>
      <w:bookmarkEnd w:id="11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a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unique category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from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product table.</w:t>
      </w:r>
    </w:p>
    <w:p w14:paraId="133F29AA" w14:textId="595C1092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3" w:name="_Hlk79422069"/>
      <w:bookmarkEnd w:id="12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the </w:t>
      </w:r>
      <w:r w:rsidR="004E1DE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sales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details if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q</w:t>
      </w:r>
      <w:r w:rsidR="00203182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uantity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is greater than 2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rice is les</w:t>
      </w:r>
      <w:r w:rsidR="000374BC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er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than 500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from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sales table</w:t>
      </w:r>
      <w:bookmarkEnd w:id="13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795E63DE" w14:textId="30DC2836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4" w:name="_Hlk79422092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the </w:t>
      </w:r>
      <w:r w:rsidR="000374BC"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’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4E1DE0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nam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if the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name ends with a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352A3DCD" w14:textId="5E1C8E62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5" w:name="_Hlk79422111"/>
      <w:bookmarkEnd w:id="14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the 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product details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in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escending order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of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="00203182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203182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pric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3091A895" w14:textId="40FAE1A2" w:rsidR="00FF6091" w:rsidRPr="00A518B3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6" w:name="_Hlk79422124"/>
      <w:bookmarkEnd w:id="15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the product code and category f</w:t>
      </w:r>
      <w:r w:rsidR="00333EC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rom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similar categor</w:t>
      </w:r>
      <w:r w:rsidR="00333EC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ie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at</w:t>
      </w:r>
      <w:r w:rsidR="00333EC8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r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="00203182"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greater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han or equal to 2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00000024" w14:textId="58E6E2A0" w:rsidR="00750260" w:rsidRPr="00C57A38" w:rsidRDefault="00FF6091" w:rsidP="00FE0F5E">
      <w:pPr>
        <w:numPr>
          <w:ilvl w:val="0"/>
          <w:numId w:val="14"/>
        </w:numPr>
        <w:spacing w:line="48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bookmarkStart w:id="17" w:name="_Hlk79413872"/>
      <w:bookmarkEnd w:id="16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Write a query to display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order number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the </w:t>
      </w:r>
      <w:proofErr w:type="gramStart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customer</w:t>
      </w:r>
      <w:proofErr w:type="gramEnd"/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name to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ombin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 results of 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the 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order</w:t>
      </w:r>
      <w:r w:rsidR="000374BC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 the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customer tables including </w:t>
      </w:r>
      <w:r w:rsidRPr="00D356B6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duplicate rows</w:t>
      </w:r>
      <w:r w:rsidRPr="00A518B3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  <w:bookmarkEnd w:id="17"/>
    </w:p>
    <w:sectPr w:rsidR="00750260" w:rsidRPr="00C57A38" w:rsidSect="00591D25">
      <w:headerReference w:type="default" r:id="rId8"/>
      <w:pgSz w:w="12240" w:h="15840"/>
      <w:pgMar w:top="426" w:right="1440" w:bottom="284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51736" w14:textId="77777777" w:rsidR="00BA29C3" w:rsidRDefault="00BA29C3">
      <w:pPr>
        <w:spacing w:line="240" w:lineRule="auto"/>
      </w:pPr>
      <w:r>
        <w:separator/>
      </w:r>
    </w:p>
  </w:endnote>
  <w:endnote w:type="continuationSeparator" w:id="0">
    <w:p w14:paraId="462A04D4" w14:textId="77777777" w:rsidR="00BA29C3" w:rsidRDefault="00BA29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0D1A28" w14:textId="77777777" w:rsidR="00BA29C3" w:rsidRDefault="00BA29C3">
      <w:pPr>
        <w:spacing w:line="240" w:lineRule="auto"/>
      </w:pPr>
      <w:r>
        <w:separator/>
      </w:r>
    </w:p>
  </w:footnote>
  <w:footnote w:type="continuationSeparator" w:id="0">
    <w:p w14:paraId="28B5E4C0" w14:textId="77777777" w:rsidR="00BA29C3" w:rsidRDefault="00BA29C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5" w14:textId="77777777" w:rsidR="00750260" w:rsidRDefault="007502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5364"/>
    <w:multiLevelType w:val="multilevel"/>
    <w:tmpl w:val="BB30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0F6B4A"/>
    <w:multiLevelType w:val="multilevel"/>
    <w:tmpl w:val="867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3D2679"/>
    <w:multiLevelType w:val="hybridMultilevel"/>
    <w:tmpl w:val="346C95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B6291"/>
    <w:multiLevelType w:val="multilevel"/>
    <w:tmpl w:val="37BC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B55139"/>
    <w:multiLevelType w:val="multilevel"/>
    <w:tmpl w:val="9C3659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16BC506A"/>
    <w:multiLevelType w:val="multilevel"/>
    <w:tmpl w:val="60C4D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A74A0D"/>
    <w:multiLevelType w:val="multilevel"/>
    <w:tmpl w:val="63F66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E37010"/>
    <w:multiLevelType w:val="multilevel"/>
    <w:tmpl w:val="BAF6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9070A3"/>
    <w:multiLevelType w:val="multilevel"/>
    <w:tmpl w:val="C87E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E426750"/>
    <w:multiLevelType w:val="multilevel"/>
    <w:tmpl w:val="573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AC730E3"/>
    <w:multiLevelType w:val="multilevel"/>
    <w:tmpl w:val="827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935108"/>
    <w:multiLevelType w:val="hybridMultilevel"/>
    <w:tmpl w:val="C5247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905B4B"/>
    <w:multiLevelType w:val="multilevel"/>
    <w:tmpl w:val="7110E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277A3F"/>
    <w:multiLevelType w:val="multilevel"/>
    <w:tmpl w:val="63F660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F7025B"/>
    <w:multiLevelType w:val="multilevel"/>
    <w:tmpl w:val="3490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7063093"/>
    <w:multiLevelType w:val="multilevel"/>
    <w:tmpl w:val="65B08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9BA1EF8"/>
    <w:multiLevelType w:val="multilevel"/>
    <w:tmpl w:val="8D7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2391471">
    <w:abstractNumId w:val="4"/>
  </w:num>
  <w:num w:numId="2" w16cid:durableId="912542690">
    <w:abstractNumId w:val="10"/>
  </w:num>
  <w:num w:numId="3" w16cid:durableId="2097702838">
    <w:abstractNumId w:val="0"/>
  </w:num>
  <w:num w:numId="4" w16cid:durableId="1856111214">
    <w:abstractNumId w:val="5"/>
  </w:num>
  <w:num w:numId="5" w16cid:durableId="648051307">
    <w:abstractNumId w:val="9"/>
  </w:num>
  <w:num w:numId="6" w16cid:durableId="2030448944">
    <w:abstractNumId w:val="14"/>
  </w:num>
  <w:num w:numId="7" w16cid:durableId="204831478">
    <w:abstractNumId w:val="3"/>
  </w:num>
  <w:num w:numId="8" w16cid:durableId="1438864245">
    <w:abstractNumId w:val="7"/>
  </w:num>
  <w:num w:numId="9" w16cid:durableId="425199452">
    <w:abstractNumId w:val="16"/>
  </w:num>
  <w:num w:numId="10" w16cid:durableId="1762532774">
    <w:abstractNumId w:val="1"/>
  </w:num>
  <w:num w:numId="11" w16cid:durableId="1502622330">
    <w:abstractNumId w:val="15"/>
  </w:num>
  <w:num w:numId="12" w16cid:durableId="559099134">
    <w:abstractNumId w:val="8"/>
  </w:num>
  <w:num w:numId="13" w16cid:durableId="533733789">
    <w:abstractNumId w:val="6"/>
  </w:num>
  <w:num w:numId="14" w16cid:durableId="847989746">
    <w:abstractNumId w:val="13"/>
  </w:num>
  <w:num w:numId="15" w16cid:durableId="225648712">
    <w:abstractNumId w:val="2"/>
  </w:num>
  <w:num w:numId="16" w16cid:durableId="365957562">
    <w:abstractNumId w:val="12"/>
  </w:num>
  <w:num w:numId="17" w16cid:durableId="164712248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MDWwsLA0tjQ2NbNQ0lEKTi0uzszPAykwrAUAC/NfyywAAAA="/>
  </w:docVars>
  <w:rsids>
    <w:rsidRoot w:val="00750260"/>
    <w:rsid w:val="000374BC"/>
    <w:rsid w:val="0007682D"/>
    <w:rsid w:val="000D1586"/>
    <w:rsid w:val="00124078"/>
    <w:rsid w:val="00185D8D"/>
    <w:rsid w:val="00203182"/>
    <w:rsid w:val="0024764E"/>
    <w:rsid w:val="00282A2A"/>
    <w:rsid w:val="00293A16"/>
    <w:rsid w:val="002A21EC"/>
    <w:rsid w:val="003143DE"/>
    <w:rsid w:val="00333EC8"/>
    <w:rsid w:val="003C1129"/>
    <w:rsid w:val="003F3212"/>
    <w:rsid w:val="004D62B3"/>
    <w:rsid w:val="004E1DE0"/>
    <w:rsid w:val="004F4851"/>
    <w:rsid w:val="00560715"/>
    <w:rsid w:val="00576988"/>
    <w:rsid w:val="00591D25"/>
    <w:rsid w:val="005E5A41"/>
    <w:rsid w:val="00603A99"/>
    <w:rsid w:val="00624C71"/>
    <w:rsid w:val="00676CE6"/>
    <w:rsid w:val="00681E1E"/>
    <w:rsid w:val="006B42A9"/>
    <w:rsid w:val="00746766"/>
    <w:rsid w:val="00750260"/>
    <w:rsid w:val="00786691"/>
    <w:rsid w:val="007B6DC8"/>
    <w:rsid w:val="0082406D"/>
    <w:rsid w:val="00876929"/>
    <w:rsid w:val="008E5FD5"/>
    <w:rsid w:val="009F1C7B"/>
    <w:rsid w:val="00A518B3"/>
    <w:rsid w:val="00A520EF"/>
    <w:rsid w:val="00A82494"/>
    <w:rsid w:val="00BA29C3"/>
    <w:rsid w:val="00BB1813"/>
    <w:rsid w:val="00C57A38"/>
    <w:rsid w:val="00C752FE"/>
    <w:rsid w:val="00D356B6"/>
    <w:rsid w:val="00E50588"/>
    <w:rsid w:val="00EA7122"/>
    <w:rsid w:val="00EF43F5"/>
    <w:rsid w:val="00F03A5D"/>
    <w:rsid w:val="00FE0F5E"/>
    <w:rsid w:val="00FF6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C1E11"/>
  <w15:docId w15:val="{74D4A759-5C6C-4E59-B0FC-31F75D256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41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0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01</Words>
  <Characters>172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pooja sharma</cp:lastModifiedBy>
  <cp:revision>12</cp:revision>
  <dcterms:created xsi:type="dcterms:W3CDTF">2023-02-11T02:36:00Z</dcterms:created>
  <dcterms:modified xsi:type="dcterms:W3CDTF">2023-02-19T08:48:00Z</dcterms:modified>
</cp:coreProperties>
</file>